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81FFC" w14:textId="4D69CD92" w:rsidR="003C691B" w:rsidRDefault="00BE3217">
      <w:r>
        <w:t>AWS Cognito – Create User Pool</w:t>
      </w:r>
      <w:bookmarkStart w:id="0" w:name="_GoBack"/>
      <w:bookmarkEnd w:id="0"/>
    </w:p>
    <w:p w14:paraId="6F002809" w14:textId="69BC5720" w:rsidR="00BE3217" w:rsidRDefault="00BE3217"/>
    <w:p w14:paraId="796760C1" w14:textId="5116C803" w:rsidR="000E41BB" w:rsidRDefault="000E41BB">
      <w:r w:rsidRPr="000E41BB">
        <w:drawing>
          <wp:inline distT="0" distB="0" distL="0" distR="0" wp14:anchorId="7AC9FDC4" wp14:editId="6F3AF487">
            <wp:extent cx="5731510" cy="3605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40BB4" w14:textId="6D679AF5" w:rsidR="000E41BB" w:rsidRDefault="000E41BB"/>
    <w:p w14:paraId="3AB0914E" w14:textId="3375FBAC" w:rsidR="000E41BB" w:rsidRDefault="000E41BB">
      <w:r>
        <w:t xml:space="preserve">Add </w:t>
      </w:r>
      <w:proofErr w:type="spellStart"/>
      <w:r>
        <w:t>iVA-dasboard</w:t>
      </w:r>
      <w:proofErr w:type="spellEnd"/>
      <w:r>
        <w:t xml:space="preserve"> app to user Pool</w:t>
      </w:r>
    </w:p>
    <w:p w14:paraId="4D04BDE0" w14:textId="2C0E6C16" w:rsidR="000E41BB" w:rsidRDefault="000E41BB"/>
    <w:p w14:paraId="40555192" w14:textId="5044BCF7" w:rsidR="000E41BB" w:rsidRDefault="000E41BB">
      <w:r w:rsidRPr="000E41BB">
        <w:drawing>
          <wp:inline distT="0" distB="0" distL="0" distR="0" wp14:anchorId="7117FF3C" wp14:editId="7226AF0F">
            <wp:extent cx="5731510" cy="15963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23482" w14:textId="68DFB0A3" w:rsidR="000E41BB" w:rsidRDefault="000E41BB"/>
    <w:p w14:paraId="68883B66" w14:textId="75134480" w:rsidR="000E41BB" w:rsidRDefault="000E41BB">
      <w:r>
        <w:t>Pool Id</w:t>
      </w:r>
    </w:p>
    <w:p w14:paraId="7F37DA15" w14:textId="715B0293" w:rsidR="000E41BB" w:rsidRDefault="000E41BB">
      <w:r w:rsidRPr="000E41BB">
        <w:drawing>
          <wp:inline distT="0" distB="0" distL="0" distR="0" wp14:anchorId="4B7EC6D9" wp14:editId="1CD42853">
            <wp:extent cx="5731510" cy="576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E41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jKzMLOwMDO2MDJV0lEKTi0uzszPAykwrAUACHC6RywAAAA="/>
  </w:docVars>
  <w:rsids>
    <w:rsidRoot w:val="00BE3217"/>
    <w:rsid w:val="000E41BB"/>
    <w:rsid w:val="003C691B"/>
    <w:rsid w:val="004D4F65"/>
    <w:rsid w:val="00BE3217"/>
    <w:rsid w:val="00E73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CBBF0"/>
  <w15:chartTrackingRefBased/>
  <w15:docId w15:val="{5D00056B-42DB-43E9-9BFF-E7E6F681C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1</cp:revision>
  <dcterms:created xsi:type="dcterms:W3CDTF">2020-03-17T15:31:00Z</dcterms:created>
  <dcterms:modified xsi:type="dcterms:W3CDTF">2020-03-17T22:34:00Z</dcterms:modified>
</cp:coreProperties>
</file>